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7A0A" w:rsidRPr="00936F04" w:rsidRDefault="00F57A0A" w:rsidP="00B615F1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936F04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5</w:t>
      </w:r>
    </w:p>
    <w:p w:rsidR="00F57A0A" w:rsidRPr="00936F04" w:rsidRDefault="00F57A0A" w:rsidP="00F57A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936F04">
        <w:rPr>
          <w:rFonts w:ascii="Calibri" w:eastAsia="Times New Roman" w:hAnsi="Calibri" w:cs="Times New Roman"/>
          <w:sz w:val="18"/>
          <w:szCs w:val="18"/>
          <w:lang w:eastAsia="pl-PL"/>
        </w:rPr>
        <w:t>do warunków i trybu rekrutacji do Szkoły Dokto</w:t>
      </w:r>
      <w:r w:rsidR="00C06FE7" w:rsidRPr="00936F04">
        <w:rPr>
          <w:rFonts w:ascii="Calibri" w:eastAsia="Times New Roman" w:hAnsi="Calibri" w:cs="Times New Roman"/>
          <w:sz w:val="18"/>
          <w:szCs w:val="18"/>
          <w:lang w:eastAsia="pl-PL"/>
        </w:rPr>
        <w:t>rskiej UMP - rok akademicki 2020/2021</w:t>
      </w:r>
    </w:p>
    <w:p w:rsidR="00F57A0A" w:rsidRPr="00936F04" w:rsidRDefault="00F57A0A" w:rsidP="00F57A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b/>
          <w:i/>
          <w:lang w:eastAsia="pl-PL"/>
        </w:rPr>
      </w:pPr>
      <w:r w:rsidRPr="00936F04">
        <w:rPr>
          <w:rFonts w:ascii="Calibri" w:eastAsia="Times New Roman" w:hAnsi="Calibri" w:cs="Times New Roman"/>
          <w:b/>
          <w:i/>
          <w:lang w:eastAsia="pl-PL"/>
        </w:rPr>
        <w:t xml:space="preserve"> 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....                       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18"/>
          <w:szCs w:val="18"/>
          <w:lang w:eastAsia="pl-PL"/>
        </w:rPr>
        <w:t>(</w:t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tytuł zawodowy, imię i nazwisko kandydata) </w:t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ab/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24"/>
          <w:szCs w:val="24"/>
          <w:lang w:eastAsia="pl-PL"/>
        </w:rPr>
        <w:t>..................................................................................................</w:t>
      </w:r>
    </w:p>
    <w:p w:rsidR="00F57A0A" w:rsidRPr="00936F04" w:rsidRDefault="00F57A0A" w:rsidP="00F57A0A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kern w:val="1"/>
          <w:sz w:val="16"/>
          <w:szCs w:val="16"/>
          <w:lang w:eastAsia="pl-PL"/>
        </w:rPr>
        <w:t xml:space="preserve"> (proponowana dyscyplina, w której realizowana będzie praca doktorska - nauki medyczne/nauki farmaceutyczne/nauki o zdrowiu)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>SZKOŁA DOKTORSKA PROWADZONA PRZEZ UNIWERSYTET MEDYCZNY</w:t>
      </w: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>IM. KAROLA MARCINKOWSKIEGO W POZNANIU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b/>
          <w:sz w:val="24"/>
          <w:szCs w:val="24"/>
          <w:lang w:eastAsia="pl-PL"/>
        </w:rPr>
        <w:t>WSTĘPNY PLAN PRACY BADAWCZEJ</w:t>
      </w:r>
    </w:p>
    <w:p w:rsidR="00F57A0A" w:rsidRPr="00936F04" w:rsidRDefault="00F57A0A" w:rsidP="00F57A0A">
      <w:pPr>
        <w:spacing w:after="0" w:line="360" w:lineRule="atLeast"/>
        <w:contextualSpacing/>
        <w:jc w:val="center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(łącznie opis pkt 1-4 nie powinien przekraczać 4000 znaków liczonych ze spacjami)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bookmarkStart w:id="0" w:name="_GoBack"/>
      <w:bookmarkEnd w:id="0"/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F57A0A" w:rsidRPr="00936F04" w:rsidRDefault="00F57A0A" w:rsidP="00F57A0A">
      <w:pPr>
        <w:spacing w:after="0" w:line="240" w:lineRule="auto"/>
        <w:contextualSpacing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i/>
          <w:sz w:val="16"/>
          <w:szCs w:val="16"/>
          <w:lang w:eastAsia="pl-PL"/>
        </w:rPr>
        <w:t>(tytuł projektu rozprawy doktorskiej)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</w:t>
      </w:r>
    </w:p>
    <w:p w:rsidR="00F57A0A" w:rsidRPr="00936F04" w:rsidRDefault="00F57A0A" w:rsidP="00F57A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i/>
          <w:sz w:val="16"/>
          <w:szCs w:val="16"/>
          <w:lang w:eastAsia="pl-PL"/>
        </w:rPr>
        <w:t>(stopień/tytuł naukowy, imię i nazwisko osoby przewidzianej na promotora)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:rsidR="00F57A0A" w:rsidRPr="00936F04" w:rsidRDefault="00F57A0A" w:rsidP="00F57A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lang w:eastAsia="pl-PL"/>
        </w:rPr>
      </w:pPr>
      <w:r w:rsidRPr="00936F04">
        <w:rPr>
          <w:rFonts w:ascii="Calibri" w:eastAsia="Times New Roman" w:hAnsi="Calibri" w:cs="Times New Roman"/>
          <w:i/>
          <w:sz w:val="16"/>
          <w:szCs w:val="16"/>
          <w:lang w:eastAsia="pl-PL"/>
        </w:rPr>
        <w:t>(Jednostka UMP, w której będzie realizowana szkoła doktorska)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b/>
          <w:lang w:eastAsia="pl-PL"/>
        </w:rPr>
      </w:pPr>
      <w:r w:rsidRPr="00936F04">
        <w:rPr>
          <w:rFonts w:ascii="Calibri" w:eastAsia="Times New Roman" w:hAnsi="Calibri" w:cs="Times New Roman"/>
          <w:b/>
          <w:lang w:eastAsia="pl-PL"/>
        </w:rPr>
        <w:t>1. Koncepcja pracy i plan badań:</w:t>
      </w:r>
    </w:p>
    <w:p w:rsidR="00F57A0A" w:rsidRPr="00936F04" w:rsidRDefault="00F57A0A" w:rsidP="00F57A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i/>
          <w:sz w:val="16"/>
          <w:szCs w:val="16"/>
          <w:lang w:eastAsia="pl-PL"/>
        </w:rPr>
        <w:t>(przedstawienie problemu badawczego i uzasadnienie wyboru tematu</w:t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>)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936F04">
        <w:rPr>
          <w:rFonts w:ascii="Calibri" w:eastAsia="Times New Roman" w:hAnsi="Calibri" w:cs="Times New Roman"/>
          <w:b/>
          <w:lang w:eastAsia="pl-PL"/>
        </w:rPr>
        <w:t xml:space="preserve">2. Cele pracy: </w:t>
      </w:r>
    </w:p>
    <w:p w:rsidR="00F57A0A" w:rsidRPr="00936F04" w:rsidRDefault="00F57A0A" w:rsidP="00F57A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i/>
          <w:sz w:val="16"/>
          <w:szCs w:val="16"/>
          <w:lang w:eastAsia="pl-PL"/>
        </w:rPr>
        <w:t xml:space="preserve">(zakładane hipotezy badawcze) 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936F04">
        <w:rPr>
          <w:rFonts w:ascii="Calibri" w:eastAsia="Times New Roman" w:hAnsi="Calibri" w:cs="Times New Roman"/>
          <w:b/>
          <w:lang w:eastAsia="pl-PL"/>
        </w:rPr>
        <w:t>3. Materiał i metody:</w:t>
      </w:r>
    </w:p>
    <w:p w:rsidR="00F57A0A" w:rsidRPr="00936F04" w:rsidRDefault="00F57A0A" w:rsidP="00F57A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i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i/>
          <w:sz w:val="16"/>
          <w:szCs w:val="16"/>
          <w:lang w:eastAsia="pl-PL"/>
        </w:rPr>
        <w:t>(opis materiału badawczego i zastosowanych metod badawczych)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936F04">
        <w:rPr>
          <w:rFonts w:ascii="Calibri" w:eastAsia="Times New Roman" w:hAnsi="Calibri" w:cs="Times New Roman"/>
          <w:b/>
          <w:lang w:eastAsia="pl-PL"/>
        </w:rPr>
        <w:t>4. Oczekiwane wyniki:</w:t>
      </w:r>
    </w:p>
    <w:p w:rsidR="00F57A0A" w:rsidRPr="00936F04" w:rsidRDefault="00F57A0A" w:rsidP="00F57A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>(</w:t>
      </w:r>
      <w:r w:rsidRPr="00936F04">
        <w:rPr>
          <w:rFonts w:ascii="Calibri" w:eastAsia="Times New Roman" w:hAnsi="Calibri" w:cs="Times New Roman"/>
          <w:i/>
          <w:sz w:val="16"/>
          <w:szCs w:val="16"/>
          <w:lang w:eastAsia="pl-PL"/>
        </w:rPr>
        <w:t>przewidywane rezultaty pracy i ich ewentualne znaczenie dla nauki oraz zastosowanie w praktyce)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b/>
          <w:lang w:eastAsia="pl-PL"/>
        </w:rPr>
      </w:pPr>
      <w:r w:rsidRPr="00936F04">
        <w:rPr>
          <w:rFonts w:ascii="Calibri" w:eastAsia="Times New Roman" w:hAnsi="Calibri" w:cs="Times New Roman"/>
          <w:lang w:eastAsia="pl-PL"/>
        </w:rPr>
        <w:t xml:space="preserve">5. </w:t>
      </w:r>
      <w:r w:rsidRPr="00936F04">
        <w:rPr>
          <w:rFonts w:ascii="Calibri" w:eastAsia="Times New Roman" w:hAnsi="Calibri" w:cs="Times New Roman"/>
          <w:b/>
          <w:lang w:eastAsia="pl-PL"/>
        </w:rPr>
        <w:t>Piśmiennictwo/wstępna bibliografia:</w:t>
      </w:r>
    </w:p>
    <w:p w:rsidR="00F57A0A" w:rsidRPr="00936F04" w:rsidRDefault="00F57A0A" w:rsidP="00F57A0A">
      <w:pPr>
        <w:spacing w:after="0" w:line="240" w:lineRule="auto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>(max. 10 najważniejszych pozycji piśmienniczych</w:t>
      </w:r>
      <w:r w:rsidRPr="00936F04">
        <w:rPr>
          <w:rFonts w:ascii="Calibri" w:eastAsia="Times New Roman" w:hAnsi="Calibri" w:cs="Times New Roman"/>
          <w:i/>
          <w:sz w:val="16"/>
          <w:szCs w:val="16"/>
          <w:lang w:eastAsia="pl-PL"/>
        </w:rPr>
        <w:t>)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.............................</w:t>
      </w: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:rsidR="00F57A0A" w:rsidRPr="00936F04" w:rsidRDefault="00F57A0A" w:rsidP="00F57A0A">
      <w:pPr>
        <w:spacing w:after="0" w:line="360" w:lineRule="atLeast"/>
        <w:ind w:firstLine="284"/>
        <w:contextualSpacing/>
        <w:rPr>
          <w:rFonts w:ascii="Calibri" w:eastAsia="Times New Roman" w:hAnsi="Calibri" w:cs="Arial"/>
          <w:sz w:val="16"/>
          <w:szCs w:val="16"/>
          <w:lang w:eastAsia="pl-PL"/>
        </w:rPr>
      </w:pP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  <w:t>(podpis kandydata)</w:t>
      </w:r>
    </w:p>
    <w:p w:rsidR="00F57A0A" w:rsidRPr="00936F04" w:rsidRDefault="00F57A0A" w:rsidP="00F57A0A">
      <w:pPr>
        <w:spacing w:after="0" w:line="360" w:lineRule="atLeast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24"/>
          <w:szCs w:val="24"/>
          <w:lang w:eastAsia="pl-PL"/>
        </w:rPr>
        <w:t>Zatwierdzam wstępny plan pracy badawczej kandydata.</w:t>
      </w: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360" w:lineRule="atLeast"/>
        <w:contextualSpacing/>
        <w:rPr>
          <w:rFonts w:ascii="Calibri" w:eastAsia="Times New Roman" w:hAnsi="Calibri" w:cs="Arial"/>
          <w:sz w:val="24"/>
          <w:szCs w:val="24"/>
          <w:lang w:eastAsia="pl-PL"/>
        </w:rPr>
      </w:pP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>........................................</w:t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</w:r>
      <w:r w:rsidRPr="00936F04">
        <w:rPr>
          <w:rFonts w:ascii="Calibri" w:eastAsia="Times New Roman" w:hAnsi="Calibri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:rsidR="00F57A0A" w:rsidRPr="00936F04" w:rsidRDefault="00F57A0A" w:rsidP="00F57A0A">
      <w:pPr>
        <w:spacing w:after="0" w:line="360" w:lineRule="atLeast"/>
        <w:ind w:firstLine="284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>(miejscowość i data)</w:t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</w:r>
      <w:r w:rsidRPr="00936F04">
        <w:rPr>
          <w:rFonts w:ascii="Calibri" w:eastAsia="Times New Roman" w:hAnsi="Calibri" w:cs="Times New Roman"/>
          <w:sz w:val="16"/>
          <w:szCs w:val="16"/>
          <w:lang w:eastAsia="pl-PL"/>
        </w:rPr>
        <w:tab/>
        <w:t>(podpis i pieczęć osoby przewidzianej na promotora)</w:t>
      </w:r>
      <w:r w:rsidRPr="00936F0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F57A0A" w:rsidRPr="00936F04" w:rsidRDefault="00F57A0A" w:rsidP="00F57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F57A0A" w:rsidRPr="00936F04" w:rsidRDefault="00F57A0A" w:rsidP="00F57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F57A0A" w:rsidRPr="00936F04" w:rsidRDefault="00F57A0A" w:rsidP="00F57A0A"/>
    <w:p w:rsidR="000D6F02" w:rsidRPr="00936F04" w:rsidRDefault="000D6F02"/>
    <w:p w:rsidR="00A425B4" w:rsidRPr="00936F04" w:rsidRDefault="00A425B4"/>
    <w:p w:rsidR="00A425B4" w:rsidRPr="00936F04" w:rsidRDefault="00A425B4"/>
    <w:p w:rsidR="00A425B4" w:rsidRPr="00936F04" w:rsidRDefault="00A425B4"/>
    <w:p w:rsidR="00A425B4" w:rsidRPr="00936F04" w:rsidRDefault="00A425B4"/>
    <w:p w:rsidR="00A425B4" w:rsidRPr="00936F04" w:rsidRDefault="00A425B4"/>
    <w:p w:rsidR="00D57655" w:rsidRPr="00936F04" w:rsidRDefault="00D57655" w:rsidP="00E73154">
      <w:pPr>
        <w:pStyle w:val="Akapitzlist"/>
        <w:spacing w:after="0" w:line="360" w:lineRule="auto"/>
      </w:pPr>
    </w:p>
    <w:p w:rsidR="00E73154" w:rsidRPr="00936F04" w:rsidRDefault="00E73154" w:rsidP="00E73154">
      <w:pPr>
        <w:pStyle w:val="Akapitzlist"/>
        <w:spacing w:after="0" w:line="360" w:lineRule="auto"/>
      </w:pPr>
    </w:p>
    <w:sectPr w:rsidR="00E73154" w:rsidRPr="00936F04" w:rsidSect="00C06FE7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76C1" w:rsidRDefault="002E76C1">
      <w:pPr>
        <w:spacing w:after="0" w:line="240" w:lineRule="auto"/>
      </w:pPr>
      <w:r>
        <w:separator/>
      </w:r>
    </w:p>
  </w:endnote>
  <w:endnote w:type="continuationSeparator" w:id="0">
    <w:p w:rsidR="002E76C1" w:rsidRDefault="002E7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5BB6" w:rsidRDefault="00C75BB6" w:rsidP="00C06FE7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C75BB6" w:rsidRDefault="00C75BB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5BB6" w:rsidRPr="00852377" w:rsidRDefault="00C75BB6" w:rsidP="00C06FE7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 w:rsidRPr="00852377">
      <w:rPr>
        <w:rStyle w:val="Numerstrony"/>
        <w:rFonts w:ascii="Calibri" w:hAnsi="Calibri"/>
        <w:sz w:val="20"/>
        <w:szCs w:val="20"/>
      </w:rPr>
      <w:fldChar w:fldCharType="begin"/>
    </w:r>
    <w:r w:rsidRPr="00852377">
      <w:rPr>
        <w:rStyle w:val="Numerstrony"/>
        <w:rFonts w:ascii="Calibri" w:hAnsi="Calibri"/>
        <w:sz w:val="20"/>
        <w:szCs w:val="20"/>
      </w:rPr>
      <w:instrText xml:space="preserve">PAGE  </w:instrText>
    </w:r>
    <w:r w:rsidRPr="00852377">
      <w:rPr>
        <w:rStyle w:val="Numerstrony"/>
        <w:rFonts w:ascii="Calibri" w:hAnsi="Calibri"/>
        <w:sz w:val="20"/>
        <w:szCs w:val="20"/>
      </w:rPr>
      <w:fldChar w:fldCharType="separate"/>
    </w:r>
    <w:r w:rsidR="00B615F1">
      <w:rPr>
        <w:rStyle w:val="Numerstrony"/>
        <w:rFonts w:ascii="Calibri" w:hAnsi="Calibri"/>
        <w:noProof/>
        <w:sz w:val="20"/>
        <w:szCs w:val="20"/>
      </w:rPr>
      <w:t>1</w:t>
    </w:r>
    <w:r w:rsidRPr="00852377">
      <w:rPr>
        <w:rStyle w:val="Numerstrony"/>
        <w:rFonts w:ascii="Calibri" w:hAnsi="Calibri"/>
        <w:sz w:val="20"/>
        <w:szCs w:val="20"/>
      </w:rPr>
      <w:fldChar w:fldCharType="end"/>
    </w:r>
  </w:p>
  <w:p w:rsidR="00C75BB6" w:rsidRPr="00852377" w:rsidRDefault="00C75BB6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76C1" w:rsidRDefault="002E76C1">
      <w:pPr>
        <w:spacing w:after="0" w:line="240" w:lineRule="auto"/>
      </w:pPr>
      <w:r>
        <w:separator/>
      </w:r>
    </w:p>
  </w:footnote>
  <w:footnote w:type="continuationSeparator" w:id="0">
    <w:p w:rsidR="002E76C1" w:rsidRDefault="002E76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0F61A8"/>
    <w:multiLevelType w:val="hybridMultilevel"/>
    <w:tmpl w:val="8CD44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74748"/>
    <w:multiLevelType w:val="hybridMultilevel"/>
    <w:tmpl w:val="B39AB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AC47EF2"/>
    <w:multiLevelType w:val="hybridMultilevel"/>
    <w:tmpl w:val="CDF241D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B053BB0"/>
    <w:multiLevelType w:val="hybridMultilevel"/>
    <w:tmpl w:val="204A15A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8"/>
  </w:num>
  <w:num w:numId="4">
    <w:abstractNumId w:val="6"/>
  </w:num>
  <w:num w:numId="5">
    <w:abstractNumId w:val="0"/>
  </w:num>
  <w:num w:numId="6">
    <w:abstractNumId w:val="11"/>
  </w:num>
  <w:num w:numId="7">
    <w:abstractNumId w:val="15"/>
  </w:num>
  <w:num w:numId="8">
    <w:abstractNumId w:val="19"/>
  </w:num>
  <w:num w:numId="9">
    <w:abstractNumId w:val="17"/>
  </w:num>
  <w:num w:numId="10">
    <w:abstractNumId w:val="10"/>
  </w:num>
  <w:num w:numId="11">
    <w:abstractNumId w:val="4"/>
  </w:num>
  <w:num w:numId="12">
    <w:abstractNumId w:val="16"/>
  </w:num>
  <w:num w:numId="13">
    <w:abstractNumId w:val="2"/>
  </w:num>
  <w:num w:numId="14">
    <w:abstractNumId w:val="7"/>
  </w:num>
  <w:num w:numId="15">
    <w:abstractNumId w:val="8"/>
  </w:num>
  <w:num w:numId="16">
    <w:abstractNumId w:val="12"/>
  </w:num>
  <w:num w:numId="17">
    <w:abstractNumId w:val="14"/>
  </w:num>
  <w:num w:numId="18">
    <w:abstractNumId w:val="5"/>
  </w:num>
  <w:num w:numId="19">
    <w:abstractNumId w:val="22"/>
  </w:num>
  <w:num w:numId="20">
    <w:abstractNumId w:val="21"/>
  </w:num>
  <w:num w:numId="21">
    <w:abstractNumId w:val="9"/>
  </w:num>
  <w:num w:numId="22">
    <w:abstractNumId w:val="20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NLcwtzQ0NDexNDdV0lEKTi0uzszPAykwrAUAiAG/wywAAAA="/>
  </w:docVars>
  <w:rsids>
    <w:rsidRoot w:val="00F57A0A"/>
    <w:rsid w:val="00081DE7"/>
    <w:rsid w:val="000C1524"/>
    <w:rsid w:val="000C6079"/>
    <w:rsid w:val="000D65C6"/>
    <w:rsid w:val="000D6F02"/>
    <w:rsid w:val="000E166C"/>
    <w:rsid w:val="000E707E"/>
    <w:rsid w:val="00103A6F"/>
    <w:rsid w:val="00106730"/>
    <w:rsid w:val="0015109B"/>
    <w:rsid w:val="001769BB"/>
    <w:rsid w:val="001A7B07"/>
    <w:rsid w:val="001B6A94"/>
    <w:rsid w:val="001D367A"/>
    <w:rsid w:val="00210D75"/>
    <w:rsid w:val="00215D4C"/>
    <w:rsid w:val="00253ED5"/>
    <w:rsid w:val="0028280E"/>
    <w:rsid w:val="002B65E0"/>
    <w:rsid w:val="002E76C1"/>
    <w:rsid w:val="003032C4"/>
    <w:rsid w:val="00305894"/>
    <w:rsid w:val="0033360C"/>
    <w:rsid w:val="00340706"/>
    <w:rsid w:val="003A55BD"/>
    <w:rsid w:val="0044293A"/>
    <w:rsid w:val="0044420F"/>
    <w:rsid w:val="0046792D"/>
    <w:rsid w:val="0048194C"/>
    <w:rsid w:val="004D31FF"/>
    <w:rsid w:val="004D61D8"/>
    <w:rsid w:val="0050019F"/>
    <w:rsid w:val="00504A14"/>
    <w:rsid w:val="00510BD7"/>
    <w:rsid w:val="005366F0"/>
    <w:rsid w:val="00543EE5"/>
    <w:rsid w:val="0058474F"/>
    <w:rsid w:val="005A0D57"/>
    <w:rsid w:val="005A74C3"/>
    <w:rsid w:val="005C588B"/>
    <w:rsid w:val="005C7B9D"/>
    <w:rsid w:val="0062082B"/>
    <w:rsid w:val="00627A40"/>
    <w:rsid w:val="00631895"/>
    <w:rsid w:val="00635B24"/>
    <w:rsid w:val="006633B4"/>
    <w:rsid w:val="00665D0E"/>
    <w:rsid w:val="006759AB"/>
    <w:rsid w:val="00696958"/>
    <w:rsid w:val="006D6BE5"/>
    <w:rsid w:val="00707122"/>
    <w:rsid w:val="007301D0"/>
    <w:rsid w:val="00745EFA"/>
    <w:rsid w:val="007E3C68"/>
    <w:rsid w:val="00847782"/>
    <w:rsid w:val="00871877"/>
    <w:rsid w:val="0087383E"/>
    <w:rsid w:val="008931E4"/>
    <w:rsid w:val="00893E67"/>
    <w:rsid w:val="008A4550"/>
    <w:rsid w:val="008C012B"/>
    <w:rsid w:val="008C1B69"/>
    <w:rsid w:val="0091115E"/>
    <w:rsid w:val="00936F04"/>
    <w:rsid w:val="00980284"/>
    <w:rsid w:val="009C0117"/>
    <w:rsid w:val="009E05C1"/>
    <w:rsid w:val="009F2037"/>
    <w:rsid w:val="00A1233F"/>
    <w:rsid w:val="00A22E80"/>
    <w:rsid w:val="00A425B4"/>
    <w:rsid w:val="00A66D7A"/>
    <w:rsid w:val="00AA59E4"/>
    <w:rsid w:val="00AB151E"/>
    <w:rsid w:val="00AD7303"/>
    <w:rsid w:val="00AE22E9"/>
    <w:rsid w:val="00B473A7"/>
    <w:rsid w:val="00B575D1"/>
    <w:rsid w:val="00B615F1"/>
    <w:rsid w:val="00BC6BDA"/>
    <w:rsid w:val="00BC7DEF"/>
    <w:rsid w:val="00BD33F8"/>
    <w:rsid w:val="00C06FE7"/>
    <w:rsid w:val="00C12B09"/>
    <w:rsid w:val="00C13C35"/>
    <w:rsid w:val="00C15EAD"/>
    <w:rsid w:val="00C75BB6"/>
    <w:rsid w:val="00CA2D23"/>
    <w:rsid w:val="00CB47B3"/>
    <w:rsid w:val="00D03016"/>
    <w:rsid w:val="00D061CC"/>
    <w:rsid w:val="00D21B94"/>
    <w:rsid w:val="00D31A9E"/>
    <w:rsid w:val="00D477D9"/>
    <w:rsid w:val="00D57655"/>
    <w:rsid w:val="00DD402C"/>
    <w:rsid w:val="00DE55EB"/>
    <w:rsid w:val="00DF64AC"/>
    <w:rsid w:val="00E20907"/>
    <w:rsid w:val="00E20F33"/>
    <w:rsid w:val="00E50C8E"/>
    <w:rsid w:val="00E73154"/>
    <w:rsid w:val="00E75EF6"/>
    <w:rsid w:val="00EC738F"/>
    <w:rsid w:val="00ED21BE"/>
    <w:rsid w:val="00EF4DD8"/>
    <w:rsid w:val="00F06F52"/>
    <w:rsid w:val="00F21C8A"/>
    <w:rsid w:val="00F27F74"/>
    <w:rsid w:val="00F57A0A"/>
    <w:rsid w:val="00F9405A"/>
    <w:rsid w:val="00FB2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2851C73-512C-4163-B0B1-2038B8580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0019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F57A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F57A0A"/>
  </w:style>
  <w:style w:type="character" w:styleId="Numerstrony">
    <w:name w:val="page number"/>
    <w:basedOn w:val="Domylnaczcionkaakapitu"/>
    <w:rsid w:val="00F57A0A"/>
  </w:style>
  <w:style w:type="paragraph" w:styleId="Akapitzlist">
    <w:name w:val="List Paragraph"/>
    <w:basedOn w:val="Normalny"/>
    <w:uiPriority w:val="34"/>
    <w:qFormat/>
    <w:rsid w:val="00E7315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21C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1C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80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7</cp:revision>
  <cp:lastPrinted>2020-02-13T11:27:00Z</cp:lastPrinted>
  <dcterms:created xsi:type="dcterms:W3CDTF">2020-02-25T12:03:00Z</dcterms:created>
  <dcterms:modified xsi:type="dcterms:W3CDTF">2020-03-04T11:59:00Z</dcterms:modified>
</cp:coreProperties>
</file>